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6862" w:rsidRPr="00D52A00" w:rsidRDefault="004B6862" w:rsidP="004B6862">
      <w:pPr>
        <w:pStyle w:val="PlainText"/>
        <w:jc w:val="center"/>
        <w:rPr>
          <w:rFonts w:ascii="Verdana" w:hAnsi="Verdana"/>
          <w:b/>
          <w:color w:val="993300"/>
          <w:sz w:val="40"/>
          <w:szCs w:val="22"/>
        </w:rPr>
      </w:pPr>
      <w:r w:rsidRPr="00D52A00">
        <w:rPr>
          <w:rFonts w:ascii="Verdana" w:hAnsi="Verdana"/>
          <w:b/>
          <w:color w:val="993300"/>
          <w:sz w:val="40"/>
          <w:szCs w:val="22"/>
        </w:rPr>
        <w:t>Programming Practices &amp; Techniques</w:t>
      </w:r>
    </w:p>
    <w:p w:rsidR="004B6862" w:rsidRDefault="004B6862" w:rsidP="004B6862">
      <w:pPr>
        <w:pStyle w:val="PlainText"/>
        <w:ind w:left="2880" w:firstLine="720"/>
        <w:rPr>
          <w:rFonts w:ascii="Verdana" w:hAnsi="Verdana"/>
          <w:b/>
          <w:sz w:val="28"/>
          <w:szCs w:val="22"/>
        </w:rPr>
      </w:pPr>
      <w:r w:rsidRPr="005541ED">
        <w:rPr>
          <w:rFonts w:ascii="Verdana" w:hAnsi="Verdana"/>
          <w:b/>
          <w:sz w:val="28"/>
          <w:szCs w:val="22"/>
        </w:rPr>
        <w:t>Multiple Choice Questions</w:t>
      </w:r>
    </w:p>
    <w:p w:rsidR="004B6862" w:rsidRPr="00694B02" w:rsidRDefault="004B6862" w:rsidP="004B6862">
      <w:pPr>
        <w:pStyle w:val="PlainText"/>
        <w:pBdr>
          <w:bottom w:val="single" w:sz="4" w:space="1" w:color="auto"/>
        </w:pBdr>
        <w:rPr>
          <w:rFonts w:ascii="Verdana" w:hAnsi="Verdana"/>
          <w:b/>
          <w:sz w:val="12"/>
          <w:szCs w:val="6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 w:val="14"/>
          <w:szCs w:val="22"/>
        </w:rPr>
      </w:pPr>
    </w:p>
    <w:p w:rsidR="004B6862" w:rsidRPr="00CC4EA8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. How do we know that the algorithm produce the correct resul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esk Check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rogram Flow 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Debugging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CC4EA8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. A group of instructions for a computer that causes it to perform a task as known as...............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lgorith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atemen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omputer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ount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CC4EA8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. Which steps allow for programming proces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oding the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efining the probl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reparing an algorith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CC4EA8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. A sequence of steps that describes a method for solving a problem is known as............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lgorith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low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seudo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HIPO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CC4EA8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. Represents any data input or output operations......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roces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put /outpu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repara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ecis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7. ANSI stands for.............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merican National Standards Institut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merican National Stander informa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merican National Standard Institut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 .American Nationalism standard Institut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. The go- to instruction causes a branch to a step that is not next in sequence........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cause of branch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ocument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omputer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ecision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. Something that is not even a valid number in which case the computer will stop.........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yntax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untime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General Error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Execution time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. The __________________ is a more efficient searching algorith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Binary search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equential search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c. Linear search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. A source program written in a high language is translated into using a special translation program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Object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ssembly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L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yte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. Which of the following are translator program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ompil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ssembl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Generat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Interpret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b, c, d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. Which of the following is programming language categor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High Level Languag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Low Level Languag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op Level Languag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Middle Level Languag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. Which Languages allows three way branching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ORTEA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OBO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ASIC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Pasca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. Which Languages allow two way branching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ssembl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PG II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FORTAR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ASIC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6. We can display our program in which wa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Using print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Using C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Using VD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7. Interpreter is used for wha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yntax of whole program Checke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yntax of each instruction is checke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hecked the algorith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8. Violation of the rules of a particular programming language c</w:t>
      </w:r>
      <w:r>
        <w:rPr>
          <w:rFonts w:ascii="Verdana" w:hAnsi="Verdana"/>
          <w:b/>
          <w:szCs w:val="22"/>
        </w:rPr>
        <w:t>reates wha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yntax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Logical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Execution time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u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19. A compiler is a</w:t>
      </w:r>
      <w:r w:rsidRPr="005541ED">
        <w:rPr>
          <w:rFonts w:ascii="Verdana" w:hAnsi="Verdana"/>
          <w:szCs w:val="22"/>
        </w:rPr>
        <w:tab/>
      </w:r>
    </w:p>
    <w:p w:rsidR="004B6862" w:rsidRPr="00794981" w:rsidRDefault="004B6862" w:rsidP="004B6862">
      <w:pPr>
        <w:pStyle w:val="PlainText"/>
        <w:rPr>
          <w:rFonts w:ascii="Verdana" w:hAnsi="Verdana"/>
          <w:bCs/>
          <w:szCs w:val="22"/>
        </w:rPr>
      </w:pPr>
      <w:r w:rsidRPr="00794981">
        <w:rPr>
          <w:rFonts w:ascii="Verdana" w:hAnsi="Verdana"/>
          <w:bCs/>
          <w:szCs w:val="22"/>
        </w:rPr>
        <w:t>a. Software development environmen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Code editor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anslator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ystem softwar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Answer: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0. An asterisk (*) is represen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Multiplication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Division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Subtraction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ddi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1. When is the early day of programming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In 1960 and 1970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In 1950 and 1960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 1970 and 1980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2. What is the result of the emphasis the programmer often spent a great deal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clever techniques and algorithms to remove computer time and memor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clever techniques and algorithms to save computer time and memor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oth a &amp; b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3. Some of the early programmers are wha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ly ingeniou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ir programs could properly be considered works of ar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oth a and 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4. Which of the following the term structured programming refers to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collection of techniques to follow for program develop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A collocations of library code to help programs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collocations of hardware for fast process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collocations of efficient logic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5. The main transfers controls to a sub module to perform a task. What happens when the sub module has completed its task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sub module closes the progra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sub module returns control to the main modu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sub module waits idly for the main take the control bac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he sub module transfers control the underlying operating syst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jc w:val="both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6. Which type of subroutine is frequently used for complex processing that is needed by many users, such as mathematical or statistical routines or the sorting of file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Internal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Externa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7. The top-down approach is a useful technique in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lanning a modular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Writing a smart program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A object oriented programming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Report writ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8. What do us identity a modu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module is given a abbreviated nam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module is given a name which reflects what the module does and a number is included with nam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module is given name a special prefix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9. A structure chart is commonly used planning tool in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a. top-down programm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bject oriented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rocedural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ata process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0. Find out the following logic patterns or structures are identified as sufficient for any structured programming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sequence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loop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The selection structure.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ontrol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b,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1. Write down the name of the tools for planning program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tructured flowchart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ructure chart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seudo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2. In modular programming, the program is broken down into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il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rojec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struction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Mod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3. Modular programming is implemented by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ubrout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stryctio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ource program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Machine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4. Which one is the definition of a subroutin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group of instructions that perform a limited processing task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file that contains a group of instructions that performs a limited processing task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group of instructions that performs a total processing task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5. A collection of techniques for planning and writing of program that increases programmer productivity is 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Modular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Procedural programming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tructured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unctional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6. The subroutine that is part of the program that uses is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n internal subrout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n external subrout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7. After a subroutine has finished its work what will happe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program en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Control is returned transferred to the caller of the subroutine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ontrol is transferred to the exit rout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8. Which one is register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special-purpose hardwar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b. A special-purpose softwar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special purpose memory devic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39. VTOC means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Visual tool of contain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Visual table of content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0. What is the use of rectang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o represent mod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o represent sub modu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o represent subrout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1. In this technique we define the main program module, which initiates the program, call other modules and then terminates.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What technique is thi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Modular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op-down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ottom-up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2. What is the disadvantage of subroutin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Using them results in generally slower execution speed for the progra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Using them results in generally faster execution speed for the progra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3. The modules are ordered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Right to lef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Left to Righ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4. A module name is a short description of wha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module do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file do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structure do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he sub module do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5. What is the identification of a modu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charact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nam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numb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fi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6. What is the advantage of system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imp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lexi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oth simple and flexi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8836C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7. What are shows the numbers for module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show the processing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how the numb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how the recor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how the requir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lastRenderedPageBreak/>
        <w:t>48. What do contain Transaction record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ata about a business activity 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ata about a marketing activit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ata about a official activit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ata about a designing activit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49. What is the symbol of a modu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a rectangle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oval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flow lin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circ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0. How can we identify a subordinate modu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by a module which is shaded in the upper left corn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by a module which is shaded in the upper right corn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y a module which is shaded in the down left corn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y a module which is shaded in the down right corn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1. What is the structure char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tool for plann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tool for document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tool for design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tool for decis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2. What does show the structure char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function to be perform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relationship between modul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function to be performed and the relationship between dou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3. What is the most easy to be understand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flowchar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structure char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truth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decis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4. What is GOTO less programming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rogramming without using the branch instruc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rogramming which using the branch instruc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rogramming without using the go-to instruc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programming without using the go-to instruc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5. What kinds of logic patter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re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wo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Fou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i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6. Which is the part of logic patter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election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ultiple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ecision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logical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7. What is the way to enter a sequence structure and to exi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o enter a sequence structure is at the top and to exit from it is at the botto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 xml:space="preserve">b. to enter a sequence structure is at the bottom and to exit from it is at the top.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o enter a sequence structure is at the top and to exit from it is at the midd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o enter a sequence structure is at the middle and to exit from it is at the botto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8. When a condition exists in the loop structure 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hen a condition is tr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when a condition is fals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when a condition both of true and fals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59. What is EOF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end of file 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end of func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oth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60. Why we use connector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o return the flow to the beginning of the loop is  a branch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o return the flow to the beginning of the loop is not a branch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oth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61. Which are the relational operator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, fals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*,/,+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&lt;,&gt;,=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-,%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62. An entire program module can be represented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by a selection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by a loop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y a sequence structur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oth of them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63. What is the significant feature of the threes structure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double entry poi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double exit poi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single entry poi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single entry point  and a single exit poi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64. Why will use a Pseudocod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tructure cod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ructure loop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tructure initializ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65. Pseudocode, literally a ………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ake cod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election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ading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64. Pseudo code is an extension of, and a replacement for…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rogram develop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algorithm develop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efining the probl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65. Which rules to be concerned with involve the loop and selection structure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ode r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ystem r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yntax r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66. The loop structure is illustrated by which instruction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F-E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GO-TO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&amp;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O WH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67. The indention of all instructions within the ……….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EACH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En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</w:t>
      </w:r>
      <w:smartTag w:uri="urn:schemas-microsoft-com:office:smarttags" w:element="place">
        <w:r w:rsidRPr="005541ED">
          <w:rPr>
            <w:rFonts w:ascii="Verdana" w:hAnsi="Verdana"/>
            <w:szCs w:val="22"/>
          </w:rPr>
          <w:t>LOOP</w:t>
        </w:r>
      </w:smartTag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t at al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68. What is aligned left with DO WHILE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En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O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Wh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69. Which instruction is illustrated by the selection structur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F-THEN-TRU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F-THEN-E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F-THEN-FA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&amp;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70. Who provide FOR Loops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BASIC, COBO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ASCAL, COBO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ASIC, FORTAN77, PASCAL, COBO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71. Who has a PERFORM UNTIL instruction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BASIC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ASCA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FORTAN77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OBO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72.  PASCAL has which instruction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o wh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B. Go to instruction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PEAT UNTI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73. Which instruction can be represented in a flowchart as a series of selection structure?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AS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Ver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entenc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lastRenderedPageBreak/>
        <w:t xml:space="preserve">74. The comparison of two values is represented in a program flowchart by the….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ecision mak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ecision outl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ecision putt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ecision understand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75. When we deal with combinations of conditions which is convenient to us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Logical operator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Boolean algebr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lational operator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mathematical operat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76. Boolean algebra deals with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&lt;, =,&gt;, &lt;=,&gt;=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yes or no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ue or false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+,-,*, /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77. Boolean algebra uses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ddition, division,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greater than, smaller than Multiplication equa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f, for each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nd, or, no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  <w:r w:rsidRPr="005541ED">
        <w:rPr>
          <w:rFonts w:ascii="Verdana" w:hAnsi="Verdana"/>
          <w:szCs w:val="22"/>
        </w:rPr>
        <w:tab/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78. (Sex= m) and (age&gt;=65) if one is true then the result is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True 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Cannot say 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 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79. A or b is true then it i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  <w:r w:rsidRPr="005541ED">
        <w:rPr>
          <w:rFonts w:ascii="Verdana" w:hAnsi="Verdana"/>
          <w:szCs w:val="22"/>
        </w:rPr>
        <w:tab/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0. To change the value we u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And 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Not 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1. .……….is commonly used to represent the possible values of combinations of condi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ondition table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seudo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uth table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hipo 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2. If there are thee conditions their will be eight row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Nine 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ixtee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Eight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wel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  <w:r w:rsidRPr="005541ED">
        <w:rPr>
          <w:rFonts w:ascii="Verdana" w:hAnsi="Verdana"/>
          <w:szCs w:val="22"/>
        </w:rPr>
        <w:tab/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3. Which is the correct evaluatio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Or, not, and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not, and, 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nd, or, not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d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  <w:r w:rsidRPr="005541ED">
        <w:rPr>
          <w:rFonts w:ascii="Verdana" w:hAnsi="Verdana"/>
          <w:szCs w:val="22"/>
        </w:rPr>
        <w:tab/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4. We deal with equivalencies i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Logical operator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Boolean algebr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ondition table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relational operat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  <w:r w:rsidRPr="005541ED">
        <w:rPr>
          <w:rFonts w:ascii="Verdana" w:hAnsi="Verdana"/>
          <w:szCs w:val="22"/>
        </w:rPr>
        <w:tab/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5. Which can be used to prove the equivalence of Boolean expression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Condition table 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ondition stu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</w:t>
      </w:r>
      <w:smartTag w:uri="urn:schemas-microsoft-com:office:smarttags" w:element="place">
        <w:r w:rsidRPr="005541ED">
          <w:rPr>
            <w:rFonts w:ascii="Verdana" w:hAnsi="Verdana"/>
            <w:szCs w:val="22"/>
          </w:rPr>
          <w:t>Loop</w:t>
        </w:r>
      </w:smartTag>
      <w:r w:rsidRPr="005541ED">
        <w:rPr>
          <w:rFonts w:ascii="Verdana" w:hAnsi="Verdana"/>
          <w:szCs w:val="22"/>
        </w:rPr>
        <w:t xml:space="preserve"> structure</w:t>
      </w:r>
      <w:r w:rsidRPr="005541ED">
        <w:rPr>
          <w:rFonts w:ascii="Verdana" w:hAnsi="Verdana"/>
          <w:szCs w:val="22"/>
        </w:rPr>
        <w:tab/>
      </w:r>
      <w:r w:rsidRPr="005541ED">
        <w:rPr>
          <w:rFonts w:ascii="Verdana" w:hAnsi="Verdana"/>
          <w:szCs w:val="22"/>
        </w:rPr>
        <w:tab/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ruth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6. What is compound conditio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hen more than one Condition is combined (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wo condition combine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Multiple conditions is Combine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7. Which table is used to plan and document processing that involves combinations of condition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ecis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ruth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tructured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8. What a decision table shows u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hat is to be done, under what conditions and in what ord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What has been done by which actio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order in which the conditions will be consider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89. What a decision table does not show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hat is to be done, under what conditions and in what ord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t does not show us the order in which the conditions will be consider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What has been done by which actio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0. Which statement is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ecision tables are best suited to documenting complex decisions involving combinations of condi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ecision tables do summarize clearly the conditions under which actions will be take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y reading and understanding a decision table , a user can check on whether all combinations of conditions have been included and are handled properl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1. A decision table top portion, bottom portion, left portion, tight portion respectivel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ction, conditions, stub, entri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ub, entries, action, condi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onditions, actions, stub, entri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2. What the right portion of a decision table show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t shows what combinations of conditions will lead to what ac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imple condi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series of rules, one for each combination of conditions that must be consider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3. Is the order of the rules in the decision table importan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No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Y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t depends on some condi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Rules are not used in decis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4. The action stub---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hows for each rule just what actions will be take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Lists the possible actions in the order that they will be take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t shows what combinations of conditions will lead to what ac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5. Which statement is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n creation a decision table, one must be sure that all possible combinations of conditions are includ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ne must be sure that for any possible combination, only one rule in the table appli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decision table can deal with simple condi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truth table is more powerful than a decision table for the case of complex condition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b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6. Redundancy exists-----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hen more than one rule applies in a given situation and the action under the rules are differe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When there are more rules than are necessar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dundancy never occurs in decis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When contradiction occur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7. What is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e must eliminate redundancies one at a tim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table may have only one ELSE ru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contradiction exists when more than one rule applies in a given situation and the action under the rules is differe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8. How many of the rules are included under the ELSE rule if there are four (4) independent condition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16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15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8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1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99. How a user can check on whether all combinations of conditions have been included and are being handled properl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By reading and understanding a truth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By reading and understanding a mixed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y reading and understanding a decis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y reading and understanding an extended-entry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0. The condition entries, in a decision table, consist of..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Y’s and X’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Y’s and N’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Y’s onl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X’s onl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lastRenderedPageBreak/>
        <w:t>101. The action entries, in a decision table, consist of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X’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Y’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’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2. Changing in the value of the control field is 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rogramm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ebugg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control break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control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3. The input file must be started on.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ontrol fiel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ontrol l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ata fiel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ata l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4. Nassi-Shneiderman (N-S) is a method of…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seudo 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ocument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Flowchart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esk check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c 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5. To show total earnings of each of the employee’s we use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One asteris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wo asterisk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ree asterisk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 asteris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6. For preventing the first employee record from causing a false sequence error we initialize the old employee number field to…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Zero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Zero &amp; 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d. None of the above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7. Encountering the end of the data file is regarded as…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ata l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otal l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ata brea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ontrol brea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8. If the new employee number is smaller than the previous one, we have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n excep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run-time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sequence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oth a &amp; 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09. When the new number is greater than the employee number from the preceding record, it is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n excep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b. A control brea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sequence erro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0. Which processing is checking by the control break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irst recor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econd recor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ird recor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ourth recor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 first recor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1. How type of unction we use in flowchar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ue &amp;fa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2. Which is the suggestion of our intuition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checking minor control  field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hecking high control fiel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hecking debugging syst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hecking the console applicat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3. What is the abbreviation of “IDV”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nput divisio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slamic development ban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d valu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integrated digital volum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A 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4. What is the function of end of fi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stop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las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ow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5. What is the highest level of control field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end of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art of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down of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tart&amp; down of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6. where is the call action represents a temporary transfer of control to another modu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n subroutines &amp; mod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 modu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 subrouti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b, c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7. What is the permanent transper of control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go to action 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go to les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go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go to multip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a 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  <w:r w:rsidRPr="005541ED">
        <w:rPr>
          <w:rFonts w:ascii="Verdana" w:hAnsi="Verdana"/>
          <w:szCs w:val="22"/>
        </w:rPr>
        <w:t xml:space="preserve"> 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lastRenderedPageBreak/>
        <w:t>118. “FRS” mean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irst record switch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irst recode syll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First record system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irst record seri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a 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19. What is the combination of “hipo chart”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tructure chart&amp; pseudo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tructure 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seudo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0. How type of number will be increased in per modu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10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09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100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20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  <w:r w:rsidRPr="005541ED">
        <w:rPr>
          <w:rFonts w:ascii="Verdana" w:hAnsi="Verdana"/>
          <w:szCs w:val="22"/>
        </w:rPr>
        <w:t xml:space="preserve"> 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1. What is the main disadvantage of hipo char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y are bulk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input and output for each module are unidentifi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t provides less informa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Easily determine module calling proces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2. Which is most powerful programming tool for organizes a collection of homogenous data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rra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3. When data items are consider being homogenou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ame type and same length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ame length and same numeric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ame length and same alphabetic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4. Which purpose table can be used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o store the result of process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o hold information that is required in process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o make decis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5. HIPO stands for…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hierarchical input-process-output char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Hierarchical-input-perform-output char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Higher-input-process output char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Hierarchical-input-program output chart.</w:t>
      </w: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670782">
        <w:rPr>
          <w:rFonts w:ascii="Verdana" w:hAnsi="Verdana"/>
          <w:b/>
          <w:szCs w:val="22"/>
        </w:rPr>
        <w:t>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6. in which programming tool structure chart and psudocode  are combined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n-s flow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low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HIPO 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d. Truth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7. In HIPO chart a IPO chart is prepared for 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each modu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sudocod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tructure 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lowchar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8. Tables are two types name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ingle and paired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ne and multi column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One and multi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29. An array refers to-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collection of homogeneous data item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collection of inhomogeneous data item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ame type and same length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ame type and different length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c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0. A paired table refers to -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wo tables with no relationship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wo tables both have same type of elements and have some logical relationship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Only one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wo tables with some logical relationship and the type of elements of one table is different than the element type of other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, 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1. If we have a paired table, one containing pay rate and one containing Job code, then which is/are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Job code---argument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Pay rate---argument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Job code---function table and pay rate ---argument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Job code---argument table and pay rate ---funct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2. with direct table addressing technique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e can have an argument table with no corresponding funct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We can have a function table with no corresponding argument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We can have a function table with no corresponding funct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3. An argument table is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Neither discrete nor segment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ust be discret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Must be segment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Either discrete or segmented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4. Segmented table relates to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unction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rgument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wo 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5. Which is/are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n argument table without any function table includes one dimensional table typ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b. An argument table with corresponding function table includes one dimensional table typ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wo dimensional table includes multidimensional table typ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6. An individual table entry is specified by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Only an index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nly a subscrip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Only the table nam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n index (or subscript ) enclosed in parentheses following the table nam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7. Searching table is sometimes referred to as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able backup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able index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able lookup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8. In the case of sequential search for a large table what is/are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t is quite time consum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t is an efficient techniq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t is quit perfect techniq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67078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39. In the case of binary search for a large table what is/are correct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argument table must be in either ascending or descending ord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Binary search is only possible for discrete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inary search can be used both for discrete and segmented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It is a more efficient techniq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, c, 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0. Sequential search is much easier to program than a binary search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A</w:t>
      </w:r>
    </w:p>
    <w:p w:rsidR="004B6862" w:rsidRPr="0067078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1. Which language provides the programmer with two search routines, one sequential and one binar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ORTRA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OBOL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PG11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++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.</w:t>
      </w:r>
    </w:p>
    <w:p w:rsidR="004B6862" w:rsidRPr="00670782" w:rsidRDefault="004B6862" w:rsidP="004B6862">
      <w:pPr>
        <w:pStyle w:val="PlainText"/>
        <w:rPr>
          <w:rFonts w:ascii="Verdana" w:hAnsi="Verdana"/>
          <w:sz w:val="12"/>
          <w:szCs w:val="22"/>
        </w:rPr>
      </w:pP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2. The logic for sequentially searching a segmented table is much simpler than logic for sequentially searching a discrete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.</w:t>
      </w:r>
    </w:p>
    <w:p w:rsidR="004B6862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Answer: A</w:t>
      </w:r>
    </w:p>
    <w:p w:rsidR="004B6862" w:rsidRPr="004E1555" w:rsidRDefault="004B6862" w:rsidP="004B6862">
      <w:pPr>
        <w:pStyle w:val="PlainText"/>
        <w:rPr>
          <w:rFonts w:ascii="Verdana" w:hAnsi="Verdana"/>
          <w:sz w:val="10"/>
          <w:szCs w:val="22"/>
        </w:rPr>
      </w:pPr>
      <w:r>
        <w:rPr>
          <w:rFonts w:ascii="Verdana" w:hAnsi="Verdana"/>
          <w:noProof/>
          <w:sz w:val="10"/>
          <w:szCs w:val="22"/>
          <w:lang w:bidi="b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9370</wp:posOffset>
                </wp:positionV>
                <wp:extent cx="7200900" cy="0"/>
                <wp:effectExtent l="9525" t="8890" r="9525" b="1016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00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.1pt" to="567pt,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"/>
            </w:pict>
          </mc:Fallback>
        </mc:AlternateContent>
      </w: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3.___________ can be used to retrieve information required in processing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rogr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aster fi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i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.</w:t>
      </w:r>
    </w:p>
    <w:p w:rsidR="004B6862" w:rsidRPr="004E1555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4. When the number of entries in a table can vary, we must reserve storage for the _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mallest number that we expec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Number that we expec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C. Numeric number that we expec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Largest number that we expec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D</w:t>
      </w:r>
    </w:p>
    <w:p w:rsidR="004B6862" w:rsidRPr="004E1555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5. What we use to mark the end of the argument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 numeric Val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 sentinel val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 string val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abov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4E1555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6. If we have a discrete argument table in ascending order, what we can use as a sentinel val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n argument entry of negative numb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n argument entry of positive numb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an argument entry of nin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n argument entry of zero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4E1555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7. If the table is in descending order, the last argument entry must be 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less than any valid search argumen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greater than any valid search argumen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Equal to any valid search argume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t equal to any valid search argument.</w:t>
      </w: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>Answer</w:t>
      </w:r>
      <w:r w:rsidRPr="004E1555">
        <w:rPr>
          <w:rFonts w:ascii="Verdana" w:hAnsi="Verdana"/>
          <w:b/>
          <w:szCs w:val="22"/>
        </w:rPr>
        <w:t>: A</w:t>
      </w:r>
    </w:p>
    <w:p w:rsidR="004B6862" w:rsidRPr="00A3079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8. An advantage of direct table addressing is that function entries can be accessed without having to search an argument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</w:t>
      </w:r>
    </w:p>
    <w:p w:rsidR="004B6862" w:rsidRPr="004E155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4E1555">
        <w:rPr>
          <w:rFonts w:ascii="Verdana" w:hAnsi="Verdana"/>
          <w:b/>
          <w:szCs w:val="22"/>
        </w:rPr>
        <w:t>A</w:t>
      </w:r>
    </w:p>
    <w:p w:rsidR="004B6862" w:rsidRPr="00A3079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49. For the month name the index varied fro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0 to 12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1 to 12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0 to 11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1 to 30</w:t>
      </w: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A30794">
        <w:rPr>
          <w:rFonts w:ascii="Verdana" w:hAnsi="Verdana"/>
          <w:b/>
          <w:szCs w:val="22"/>
        </w:rPr>
        <w:t>B</w:t>
      </w:r>
    </w:p>
    <w:p w:rsidR="004B6862" w:rsidRPr="00A30794" w:rsidRDefault="004B6862" w:rsidP="004B6862">
      <w:pPr>
        <w:pStyle w:val="PlainText"/>
        <w:rPr>
          <w:rFonts w:ascii="Verdana" w:hAnsi="Verdana"/>
          <w:sz w:val="12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0. Which statement is tru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ndex = (search argument – first argument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dex = (search argument – first argument+1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dex = (search argument + first argument+1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Index = (search argument – first argument-1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A30794">
        <w:rPr>
          <w:rFonts w:ascii="Verdana" w:hAnsi="Verdana"/>
          <w:b/>
          <w:szCs w:val="22"/>
        </w:rPr>
        <w:t>B</w:t>
      </w:r>
    </w:p>
    <w:p w:rsidR="004B6862" w:rsidRPr="00A3079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1. Which table is actually placed in the computer memor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Argument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ingle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Function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C</w:t>
      </w:r>
    </w:p>
    <w:p w:rsidR="004B6862" w:rsidRPr="00A3079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 xml:space="preserve">152. The function table from which we have so far retrieved data are referred to as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wo 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ulti 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One dimensional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 dimensional table</w:t>
      </w: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A30794">
        <w:rPr>
          <w:rFonts w:ascii="Verdana" w:hAnsi="Verdana"/>
          <w:b/>
          <w:szCs w:val="22"/>
        </w:rPr>
        <w:t>C</w:t>
      </w:r>
    </w:p>
    <w:p w:rsidR="004B6862" w:rsidRPr="00A3079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lastRenderedPageBreak/>
        <w:t>153. In which function table two or more search arguments are used to retrieve a function valu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wo dimensional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ulti-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one dimensional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 dimensional table</w:t>
      </w: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A30794">
        <w:rPr>
          <w:rFonts w:ascii="Verdana" w:hAnsi="Verdana"/>
          <w:b/>
          <w:szCs w:val="22"/>
        </w:rPr>
        <w:t>B</w:t>
      </w:r>
    </w:p>
    <w:p w:rsidR="004B6862" w:rsidRPr="00A3079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4. How we refer an element of a multi dimensional table by specifying two index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able name (column, row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able name (id, name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able name (row, column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able size (row, column)</w:t>
      </w: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A30794">
        <w:rPr>
          <w:rFonts w:ascii="Verdana" w:hAnsi="Verdana"/>
          <w:b/>
          <w:szCs w:val="22"/>
        </w:rPr>
        <w:t>C</w:t>
      </w:r>
    </w:p>
    <w:p w:rsidR="004B6862" w:rsidRPr="007E3231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5. Which tables are difficult for many people to visualiz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One dimensional tabl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wo 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ree dimensional tab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our dimensional table</w:t>
      </w:r>
    </w:p>
    <w:p w:rsidR="004B6862" w:rsidRPr="00A30794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A30794">
        <w:rPr>
          <w:rFonts w:ascii="Verdana" w:hAnsi="Verdana"/>
          <w:b/>
          <w:szCs w:val="22"/>
        </w:rPr>
        <w:t>C</w:t>
      </w:r>
    </w:p>
    <w:p w:rsidR="004B6862" w:rsidRPr="007E3231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6. Fortunately, most business data processing applications can be handled with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non dimensional tabl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ne or two dimensional tabl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multi dimensional table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ingle dimensional tables.</w:t>
      </w: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7E3231">
        <w:rPr>
          <w:rFonts w:ascii="Verdana" w:hAnsi="Verdana"/>
          <w:b/>
          <w:szCs w:val="22"/>
        </w:rPr>
        <w:t>B</w:t>
      </w:r>
    </w:p>
    <w:p w:rsidR="004B6862" w:rsidRPr="007E3231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7. Which languages handle multi dimensional tables very easil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ose designed for numerical applica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ose designed for mathematical applica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ose designed for program applica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hose designed for Boolean application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7E3231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8. Which language accommodates more than one dimension in a process that amounts to converting a multidimensional table into a series of one dimensional tab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OBOL &amp; FORTRA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B. Assembler and RPG II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Pascal &amp; C#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Pascal &amp; C#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nswer: B</w:t>
      </w:r>
    </w:p>
    <w:p w:rsidR="004B6862" w:rsidRPr="007E3231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59. The way in which two dimensional tables are not loaded varies considerably from one language to another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u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alse</w:t>
      </w: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7E3231">
        <w:rPr>
          <w:rFonts w:ascii="Verdana" w:hAnsi="Verdana"/>
          <w:b/>
          <w:szCs w:val="22"/>
        </w:rPr>
        <w:t>A</w:t>
      </w:r>
    </w:p>
    <w:p w:rsidR="004B6862" w:rsidRPr="007E3231" w:rsidRDefault="004B6862" w:rsidP="004B6862">
      <w:pPr>
        <w:pStyle w:val="PlainText"/>
        <w:rPr>
          <w:rFonts w:ascii="Verdana" w:hAnsi="Verdana"/>
          <w:b/>
          <w:sz w:val="10"/>
          <w:szCs w:val="22"/>
        </w:rPr>
      </w:pP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60. Which language provides for only a single index in referencing tab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ascal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FORTRAN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PG II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COBOL</w:t>
      </w:r>
    </w:p>
    <w:p w:rsidR="004B6862" w:rsidRPr="007E323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7E3231">
        <w:rPr>
          <w:rFonts w:ascii="Verdana" w:hAnsi="Verdana"/>
          <w:b/>
          <w:szCs w:val="22"/>
        </w:rPr>
        <w:t>C</w:t>
      </w:r>
    </w:p>
    <w:p w:rsidR="004B6862" w:rsidRPr="002D414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61. The inventory file that is to be altered is an example of …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ansaction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ocument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c. Master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ternative file</w:t>
      </w: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2D4142">
        <w:rPr>
          <w:rFonts w:ascii="Verdana" w:hAnsi="Verdana"/>
          <w:b/>
          <w:szCs w:val="22"/>
        </w:rPr>
        <w:t>C</w:t>
      </w:r>
    </w:p>
    <w:p w:rsidR="004B6862" w:rsidRPr="002D414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62. Information about the changes to be made is found in a …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ransaction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ocument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Master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atabase file</w:t>
      </w: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2D4142">
        <w:rPr>
          <w:rFonts w:ascii="Verdana" w:hAnsi="Verdana"/>
          <w:b/>
          <w:szCs w:val="22"/>
        </w:rPr>
        <w:t>A</w:t>
      </w:r>
    </w:p>
    <w:p w:rsidR="004B6862" w:rsidRPr="002D414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63. Programs will be developed that read both a master file and a transaction file will be accessed ….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eriall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equentiall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andoml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oth B &amp; C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2D4142">
        <w:rPr>
          <w:rFonts w:ascii="Verdana" w:hAnsi="Verdana"/>
          <w:b/>
          <w:szCs w:val="22"/>
        </w:rPr>
        <w:t>B</w:t>
      </w:r>
    </w:p>
    <w:p w:rsidR="004B6862" w:rsidRPr="002D414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2D4142">
        <w:rPr>
          <w:rFonts w:ascii="Verdana" w:hAnsi="Verdana"/>
          <w:b/>
          <w:szCs w:val="22"/>
        </w:rPr>
        <w:t>164. The term “Sequential” and “Serial” are ….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ynonymou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ntonymou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imila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 of above</w:t>
      </w:r>
    </w:p>
    <w:p w:rsidR="004B6862" w:rsidRPr="002D414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2D4142">
        <w:rPr>
          <w:rFonts w:ascii="Verdana" w:hAnsi="Verdana"/>
          <w:b/>
          <w:szCs w:val="22"/>
        </w:rPr>
        <w:t>C</w:t>
      </w:r>
    </w:p>
    <w:p w:rsidR="004B6862" w:rsidRPr="002D414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65. Sequential access is one kind of ….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Parallel acces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andom Acces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Binary acces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erial access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66. Sequential access being processed in the file based on the value in a field in each record called ….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Key fiel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ata fiel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cord fiel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Value field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A</w:t>
      </w:r>
    </w:p>
    <w:p w:rsidR="004B6862" w:rsidRPr="00CA351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67. In which files Batch Processing is used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Random fi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aster fi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ansaction fi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Sequential files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D</w:t>
      </w:r>
    </w:p>
    <w:p w:rsidR="004B6862" w:rsidRPr="00CA351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68. Maintaining refers to any activities that change the number of records in wher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Master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ransaction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andom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Data file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A</w:t>
      </w:r>
    </w:p>
    <w:p w:rsidR="004B6862" w:rsidRPr="00CA351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69. Which changes nothing in the fi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Updating a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aintaining a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ferencing a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oth A &amp; B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lastRenderedPageBreak/>
        <w:t xml:space="preserve">Answer: </w:t>
      </w:r>
      <w:r w:rsidRPr="00CA3517">
        <w:rPr>
          <w:rFonts w:ascii="Verdana" w:hAnsi="Verdana"/>
          <w:b/>
          <w:szCs w:val="22"/>
        </w:rPr>
        <w:t>C</w:t>
      </w:r>
    </w:p>
    <w:p w:rsidR="004B6862" w:rsidRPr="00CA351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70. When magnetic tape was widely used for master file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n the early 1960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 the early 1950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 the early 1850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in the early 1860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A</w:t>
      </w:r>
    </w:p>
    <w:p w:rsidR="004B6862" w:rsidRPr="00CA351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CA3517">
        <w:rPr>
          <w:rFonts w:ascii="Verdana" w:hAnsi="Verdana"/>
          <w:b/>
          <w:szCs w:val="22"/>
        </w:rPr>
        <w:t>171. How many kinds of media we consider for our master fi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A</w:t>
      </w:r>
      <w:r w:rsidRPr="005541ED">
        <w:rPr>
          <w:rFonts w:ascii="Verdana" w:hAnsi="Verdana"/>
          <w:szCs w:val="22"/>
        </w:rPr>
        <w:t>. On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B</w:t>
      </w:r>
      <w:r w:rsidRPr="005541ED">
        <w:rPr>
          <w:rFonts w:ascii="Verdana" w:hAnsi="Verdana"/>
          <w:szCs w:val="22"/>
        </w:rPr>
        <w:t>. Two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C</w:t>
      </w:r>
      <w:r w:rsidRPr="005541ED">
        <w:rPr>
          <w:rFonts w:ascii="Verdana" w:hAnsi="Verdana"/>
          <w:szCs w:val="22"/>
        </w:rPr>
        <w:t>. Thre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D</w:t>
      </w:r>
      <w:r w:rsidRPr="005541ED">
        <w:rPr>
          <w:rFonts w:ascii="Verdana" w:hAnsi="Verdana"/>
          <w:szCs w:val="22"/>
        </w:rPr>
        <w:t>. Four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B</w:t>
      </w:r>
    </w:p>
    <w:p w:rsidR="004B6862" w:rsidRPr="00776DDC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8D7D5E" w:rsidRDefault="004B6862" w:rsidP="004B6862">
      <w:pPr>
        <w:pStyle w:val="PlainText"/>
        <w:rPr>
          <w:rFonts w:ascii="Verdana" w:hAnsi="Verdana"/>
          <w:b/>
          <w:szCs w:val="22"/>
        </w:rPr>
      </w:pPr>
      <w:r w:rsidRPr="008D7D5E">
        <w:rPr>
          <w:rFonts w:ascii="Verdana" w:hAnsi="Verdana"/>
          <w:b/>
          <w:szCs w:val="22"/>
        </w:rPr>
        <w:t>172. What kind of medium the Tape i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A</w:t>
      </w:r>
      <w:r w:rsidRPr="005541ED">
        <w:rPr>
          <w:rFonts w:ascii="Verdana" w:hAnsi="Verdana"/>
          <w:szCs w:val="22"/>
        </w:rPr>
        <w:t>. Parallel mediu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B</w:t>
      </w:r>
      <w:r w:rsidRPr="005541ED">
        <w:rPr>
          <w:rFonts w:ascii="Verdana" w:hAnsi="Verdana"/>
          <w:szCs w:val="22"/>
        </w:rPr>
        <w:t>. Serial mediu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C</w:t>
      </w:r>
      <w:r w:rsidRPr="005541ED">
        <w:rPr>
          <w:rFonts w:ascii="Verdana" w:hAnsi="Verdana"/>
          <w:szCs w:val="22"/>
        </w:rPr>
        <w:t>. Backup mediu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D</w:t>
      </w:r>
      <w:r w:rsidRPr="005541ED">
        <w:rPr>
          <w:rFonts w:ascii="Verdana" w:hAnsi="Verdana"/>
          <w:szCs w:val="22"/>
        </w:rPr>
        <w:t>. None of above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B</w:t>
      </w:r>
    </w:p>
    <w:p w:rsidR="004B6862" w:rsidRPr="008D7D5E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8D7D5E" w:rsidRDefault="004B6862" w:rsidP="004B6862">
      <w:pPr>
        <w:pStyle w:val="PlainText"/>
        <w:rPr>
          <w:rFonts w:ascii="Verdana" w:hAnsi="Verdana"/>
          <w:b/>
          <w:szCs w:val="22"/>
        </w:rPr>
      </w:pPr>
      <w:r w:rsidRPr="008D7D5E">
        <w:rPr>
          <w:rFonts w:ascii="Verdana" w:hAnsi="Verdana"/>
          <w:b/>
          <w:szCs w:val="22"/>
        </w:rPr>
        <w:t>173. Record in a master file must hav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A</w:t>
      </w:r>
      <w:r w:rsidRPr="005541ED">
        <w:rPr>
          <w:rFonts w:ascii="Verdana" w:hAnsi="Verdana"/>
          <w:szCs w:val="22"/>
        </w:rPr>
        <w:t>. Primary ke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B</w:t>
      </w:r>
      <w:r w:rsidRPr="005541ED">
        <w:rPr>
          <w:rFonts w:ascii="Verdana" w:hAnsi="Verdana"/>
          <w:szCs w:val="22"/>
        </w:rPr>
        <w:t>. Unique ke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C</w:t>
      </w:r>
      <w:r w:rsidRPr="005541ED">
        <w:rPr>
          <w:rFonts w:ascii="Verdana" w:hAnsi="Verdana"/>
          <w:szCs w:val="22"/>
        </w:rPr>
        <w:t>. Index ke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D</w:t>
      </w:r>
      <w:r w:rsidRPr="005541ED">
        <w:rPr>
          <w:rFonts w:ascii="Verdana" w:hAnsi="Verdana"/>
          <w:szCs w:val="22"/>
        </w:rPr>
        <w:t>. Both B &amp; C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B</w:t>
      </w:r>
    </w:p>
    <w:p w:rsidR="004B6862" w:rsidRPr="00DB0DEC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DB0DEC" w:rsidRDefault="004B6862" w:rsidP="004B6862">
      <w:pPr>
        <w:pStyle w:val="PlainText"/>
        <w:rPr>
          <w:rFonts w:ascii="Verdana" w:hAnsi="Verdana"/>
          <w:b/>
          <w:szCs w:val="22"/>
        </w:rPr>
      </w:pPr>
      <w:r w:rsidRPr="00DB0DEC">
        <w:rPr>
          <w:rFonts w:ascii="Verdana" w:hAnsi="Verdana"/>
          <w:b/>
          <w:szCs w:val="22"/>
        </w:rPr>
        <w:t>174. The updating produces a completely a new master file on a ------ reel of tap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A</w:t>
      </w:r>
      <w:r w:rsidRPr="005541ED">
        <w:rPr>
          <w:rFonts w:ascii="Verdana" w:hAnsi="Verdana"/>
          <w:szCs w:val="22"/>
        </w:rPr>
        <w:t>. Sam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B</w:t>
      </w:r>
      <w:r w:rsidRPr="005541ED">
        <w:rPr>
          <w:rFonts w:ascii="Verdana" w:hAnsi="Verdana"/>
          <w:szCs w:val="22"/>
        </w:rPr>
        <w:t>. Differen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C</w:t>
      </w:r>
      <w:r w:rsidRPr="005541ED">
        <w:rPr>
          <w:rFonts w:ascii="Verdana" w:hAnsi="Verdana"/>
          <w:szCs w:val="22"/>
        </w:rPr>
        <w:t>. Another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D</w:t>
      </w:r>
      <w:r w:rsidRPr="005541ED">
        <w:rPr>
          <w:rFonts w:ascii="Verdana" w:hAnsi="Verdana"/>
          <w:szCs w:val="22"/>
        </w:rPr>
        <w:t>. Magnetic</w:t>
      </w:r>
    </w:p>
    <w:p w:rsidR="004B6862" w:rsidRPr="00CA35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A3517">
        <w:rPr>
          <w:rFonts w:ascii="Verdana" w:hAnsi="Verdana"/>
          <w:b/>
          <w:szCs w:val="22"/>
        </w:rPr>
        <w:t>B</w:t>
      </w:r>
    </w:p>
    <w:p w:rsidR="004B6862" w:rsidRPr="00C275B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3E3425" w:rsidRDefault="004B6862" w:rsidP="004B6862">
      <w:pPr>
        <w:pStyle w:val="PlainText"/>
        <w:rPr>
          <w:rFonts w:ascii="Verdana" w:hAnsi="Verdana"/>
          <w:b/>
          <w:szCs w:val="22"/>
        </w:rPr>
      </w:pPr>
      <w:r w:rsidRPr="003E3425">
        <w:rPr>
          <w:rFonts w:ascii="Verdana" w:hAnsi="Verdana"/>
          <w:b/>
          <w:szCs w:val="22"/>
        </w:rPr>
        <w:t>175. What is DASD mean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irect-access storage devic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ata-access storage device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</w:t>
      </w:r>
    </w:p>
    <w:p w:rsidR="004B6862" w:rsidRPr="003E342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3E3425">
        <w:rPr>
          <w:rFonts w:ascii="Verdana" w:hAnsi="Verdana"/>
          <w:b/>
          <w:szCs w:val="22"/>
        </w:rPr>
        <w:t>A</w:t>
      </w:r>
    </w:p>
    <w:p w:rsidR="004B6862" w:rsidRPr="00C275B7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275B7" w:rsidRDefault="004B6862" w:rsidP="004B6862">
      <w:pPr>
        <w:pStyle w:val="PlainText"/>
        <w:rPr>
          <w:rFonts w:ascii="Verdana" w:hAnsi="Verdana"/>
          <w:b/>
          <w:szCs w:val="22"/>
        </w:rPr>
      </w:pPr>
      <w:r w:rsidRPr="003E3425">
        <w:rPr>
          <w:rFonts w:ascii="Verdana" w:hAnsi="Verdana"/>
          <w:b/>
          <w:szCs w:val="22"/>
        </w:rPr>
        <w:t>176. Magnetic disk is the most widely used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AD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DAS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DA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3E3425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3E3425">
        <w:rPr>
          <w:rFonts w:ascii="Verdana" w:hAnsi="Verdana"/>
          <w:b/>
          <w:szCs w:val="22"/>
        </w:rPr>
        <w:t>B</w:t>
      </w:r>
    </w:p>
    <w:p w:rsidR="004B6862" w:rsidRPr="003E3425" w:rsidRDefault="004B6862" w:rsidP="004B6862">
      <w:pPr>
        <w:pStyle w:val="PlainText"/>
        <w:rPr>
          <w:rFonts w:ascii="Verdana" w:hAnsi="Verdana"/>
          <w:sz w:val="12"/>
          <w:szCs w:val="22"/>
        </w:rPr>
      </w:pP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3608BE">
        <w:rPr>
          <w:rFonts w:ascii="Verdana" w:hAnsi="Verdana"/>
          <w:b/>
          <w:szCs w:val="22"/>
        </w:rPr>
        <w:t>177. What are the disk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Roun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igi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C. Flat surfaces where</w:t>
      </w:r>
      <w:r w:rsidRPr="005541ED">
        <w:rPr>
          <w:rFonts w:ascii="Verdana" w:hAnsi="Verdana"/>
          <w:szCs w:val="22"/>
        </w:rPr>
        <w:t xml:space="preserve"> data is recorded magnetically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m.</w:t>
      </w:r>
    </w:p>
    <w:p w:rsidR="004B6862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3608BE">
        <w:rPr>
          <w:rFonts w:ascii="Verdana" w:hAnsi="Verdana"/>
          <w:b/>
          <w:szCs w:val="22"/>
        </w:rPr>
        <w:t>D</w:t>
      </w:r>
    </w:p>
    <w:p w:rsidR="004B6862" w:rsidRPr="003608BE" w:rsidRDefault="004B6862" w:rsidP="004B6862">
      <w:pPr>
        <w:pStyle w:val="PlainText"/>
        <w:rPr>
          <w:rFonts w:ascii="Verdana" w:hAnsi="Verdana"/>
          <w:b/>
          <w:sz w:val="12"/>
          <w:szCs w:val="22"/>
        </w:rPr>
      </w:pP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3608BE">
        <w:rPr>
          <w:rFonts w:ascii="Verdana" w:hAnsi="Verdana"/>
          <w:b/>
          <w:szCs w:val="22"/>
        </w:rPr>
        <w:t>178. Where data is recorded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n tracks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 magnetic disk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 DASD</w:t>
      </w: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lastRenderedPageBreak/>
        <w:t xml:space="preserve">Answer: </w:t>
      </w:r>
      <w:r w:rsidRPr="003608BE">
        <w:rPr>
          <w:rFonts w:ascii="Verdana" w:hAnsi="Verdana"/>
          <w:b/>
          <w:szCs w:val="22"/>
        </w:rPr>
        <w:t>A</w:t>
      </w:r>
    </w:p>
    <w:p w:rsidR="004B6862" w:rsidRPr="003608BE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3608BE">
        <w:rPr>
          <w:rFonts w:ascii="Verdana" w:hAnsi="Verdana"/>
          <w:b/>
          <w:szCs w:val="22"/>
        </w:rPr>
        <w:t>179. A record can be retrieved</w:t>
      </w:r>
      <w:r>
        <w:rPr>
          <w:rFonts w:ascii="Verdana" w:hAnsi="Verdana"/>
          <w:b/>
          <w:szCs w:val="22"/>
        </w:rPr>
        <w:t xml:space="preserve"> from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is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dexed file</w:t>
      </w: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3608BE">
        <w:rPr>
          <w:rFonts w:ascii="Verdana" w:hAnsi="Verdana"/>
          <w:b/>
          <w:szCs w:val="22"/>
        </w:rPr>
        <w:t>C</w:t>
      </w:r>
    </w:p>
    <w:p w:rsidR="004B6862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3608BE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E22CC6" w:rsidRDefault="004B6862" w:rsidP="004B6862">
      <w:pPr>
        <w:pStyle w:val="PlainText"/>
        <w:rPr>
          <w:rFonts w:ascii="Verdana" w:hAnsi="Verdana"/>
          <w:b/>
          <w:szCs w:val="22"/>
        </w:rPr>
      </w:pPr>
      <w:r w:rsidRPr="00E22CC6">
        <w:rPr>
          <w:rFonts w:ascii="Verdana" w:hAnsi="Verdana"/>
          <w:b/>
          <w:szCs w:val="22"/>
        </w:rPr>
        <w:t>180.  What are the three methods of index today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S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VSA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full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above.</w:t>
      </w: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3608BE">
        <w:rPr>
          <w:rFonts w:ascii="Verdana" w:hAnsi="Verdana"/>
          <w:b/>
          <w:szCs w:val="22"/>
        </w:rPr>
        <w:t>D</w:t>
      </w:r>
    </w:p>
    <w:p w:rsidR="004B6862" w:rsidRPr="003608BE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81. ISAM -------------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index sequence -access metho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index selection access metho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C. the indexed sequential</w:t>
      </w:r>
      <w:r w:rsidRPr="005541ED">
        <w:rPr>
          <w:rFonts w:ascii="Verdana" w:hAnsi="Verdana"/>
          <w:szCs w:val="22"/>
        </w:rPr>
        <w:t>-access method.</w:t>
      </w:r>
    </w:p>
    <w:p w:rsidR="004B6862" w:rsidRPr="003608BE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3608BE">
        <w:rPr>
          <w:rFonts w:ascii="Verdana" w:hAnsi="Verdana"/>
          <w:b/>
          <w:szCs w:val="22"/>
        </w:rPr>
        <w:t>C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>
        <w:rPr>
          <w:rFonts w:ascii="Verdana" w:hAnsi="Verdana"/>
          <w:b/>
          <w:szCs w:val="22"/>
        </w:rPr>
        <w:t>182.  What is V</w:t>
      </w:r>
      <w:r w:rsidRPr="00CB25A1">
        <w:rPr>
          <w:rFonts w:ascii="Verdana" w:hAnsi="Verdana"/>
          <w:b/>
          <w:szCs w:val="22"/>
        </w:rPr>
        <w:t>S</w:t>
      </w:r>
      <w:r>
        <w:rPr>
          <w:rFonts w:ascii="Verdana" w:hAnsi="Verdana"/>
          <w:b/>
          <w:szCs w:val="22"/>
        </w:rPr>
        <w:t>A</w:t>
      </w:r>
      <w:r w:rsidRPr="00CB25A1">
        <w:rPr>
          <w:rFonts w:ascii="Verdana" w:hAnsi="Verdana"/>
          <w:b/>
          <w:szCs w:val="22"/>
        </w:rPr>
        <w:t>M stands for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virtual-storage-access metho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verity -sort ascending metho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virtual-storage access metho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C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83.  Which area are used on disk by an ISAM file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prime data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e overflow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above.</w:t>
      </w:r>
    </w:p>
    <w:p w:rsidR="004B6862" w:rsidRDefault="004B6862" w:rsidP="004B6862">
      <w:pPr>
        <w:pStyle w:val="PlainText"/>
        <w:rPr>
          <w:rFonts w:ascii="Verdana" w:hAnsi="Verdana"/>
          <w:szCs w:val="22"/>
        </w:rPr>
      </w:pPr>
      <w:r>
        <w:rPr>
          <w:rFonts w:ascii="Verdana" w:hAnsi="Verdana"/>
          <w:szCs w:val="22"/>
        </w:rPr>
        <w:t>Answer: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84. What is the meaning of fixed -length records?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Records that all require the same amount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ecords that all require the different amoun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None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A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>
        <w:rPr>
          <w:rFonts w:ascii="Verdana" w:hAnsi="Verdana"/>
          <w:b/>
          <w:szCs w:val="22"/>
        </w:rPr>
        <w:t>185.  IOCS stands for……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input /output control syst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input-output content syst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International Organization control syste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A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86.  Very large ISAM files also have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Random fi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aster file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ansaction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187. The next-higher level index is the 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Cylinder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dex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Master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oth A and B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lastRenderedPageBreak/>
        <w:t xml:space="preserve">Answer: </w:t>
      </w:r>
      <w:r w:rsidRPr="00CB25A1">
        <w:rPr>
          <w:rFonts w:ascii="Verdana" w:hAnsi="Verdana"/>
          <w:b/>
          <w:szCs w:val="22"/>
        </w:rPr>
        <w:t xml:space="preserve">A </w:t>
      </w:r>
    </w:p>
    <w:p w:rsidR="004B6862" w:rsidRPr="00CB25A1" w:rsidRDefault="004B6862" w:rsidP="004B6862">
      <w:pPr>
        <w:pStyle w:val="PlainText"/>
        <w:rPr>
          <w:rFonts w:ascii="Verdana" w:hAnsi="Verdana"/>
          <w:sz w:val="6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>
        <w:rPr>
          <w:rFonts w:ascii="Verdana" w:hAnsi="Verdana"/>
          <w:b/>
          <w:szCs w:val="22"/>
        </w:rPr>
        <w:t xml:space="preserve">188. </w:t>
      </w:r>
      <w:r w:rsidRPr="00CB25A1">
        <w:rPr>
          <w:rFonts w:ascii="Verdana" w:hAnsi="Verdana"/>
          <w:b/>
          <w:szCs w:val="22"/>
        </w:rPr>
        <w:t>An ISAM file the lowest level is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Master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ylinder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ack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Track index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D</w:t>
      </w:r>
    </w:p>
    <w:p w:rsidR="004B6862" w:rsidRPr="00CB25A1" w:rsidRDefault="004B6862" w:rsidP="004B6862">
      <w:pPr>
        <w:pStyle w:val="PlainText"/>
        <w:rPr>
          <w:rFonts w:ascii="Verdana" w:hAnsi="Verdana"/>
          <w:sz w:val="4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89. IOCS handles works of setting up-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he index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The index and overflow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rack index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Master index and track index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B</w:t>
      </w:r>
    </w:p>
    <w:p w:rsidR="004B6862" w:rsidRPr="00CB25A1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90. The program must check-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. </w:t>
      </w:r>
      <w:r>
        <w:rPr>
          <w:rFonts w:ascii="Verdana" w:hAnsi="Verdana"/>
          <w:szCs w:val="22"/>
        </w:rPr>
        <w:t>s</w:t>
      </w:r>
      <w:r w:rsidRPr="005541ED">
        <w:rPr>
          <w:rFonts w:ascii="Verdana" w:hAnsi="Verdana"/>
          <w:szCs w:val="22"/>
        </w:rPr>
        <w:t>witch before proceed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switch after proceeding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witch between proceeding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ne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A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CB25A1">
        <w:rPr>
          <w:rFonts w:ascii="Verdana" w:hAnsi="Verdana"/>
          <w:b/>
          <w:szCs w:val="22"/>
        </w:rPr>
        <w:t>191. If there is no error a record is updated and written back to………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Master cop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aster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Hidden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Not at all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B</w:t>
      </w:r>
    </w:p>
    <w:p w:rsidR="004B6862" w:rsidRPr="00CB25A1" w:rsidRDefault="004B6862" w:rsidP="004B6862">
      <w:pPr>
        <w:pStyle w:val="PlainText"/>
        <w:rPr>
          <w:rFonts w:ascii="Verdana" w:hAnsi="Verdana"/>
          <w:sz w:val="6"/>
          <w:szCs w:val="22"/>
        </w:rPr>
      </w:pPr>
    </w:p>
    <w:p w:rsidR="004B6862" w:rsidRPr="008B0044" w:rsidRDefault="004B6862" w:rsidP="004B6862">
      <w:pPr>
        <w:pStyle w:val="PlainText"/>
        <w:rPr>
          <w:rFonts w:ascii="Verdana" w:hAnsi="Verdana"/>
          <w:b/>
          <w:szCs w:val="22"/>
        </w:rPr>
      </w:pPr>
      <w:r w:rsidRPr="008B0044">
        <w:rPr>
          <w:rFonts w:ascii="Verdana" w:hAnsi="Verdana"/>
          <w:b/>
          <w:szCs w:val="22"/>
        </w:rPr>
        <w:t>192. If the cylinder overflow area is filled, a record is written in the…………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ependent overflow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dependent overflow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Over flow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&amp; B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B</w:t>
      </w:r>
    </w:p>
    <w:p w:rsidR="004B6862" w:rsidRPr="008B004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8B0044" w:rsidRDefault="004B6862" w:rsidP="004B6862">
      <w:pPr>
        <w:pStyle w:val="PlainText"/>
        <w:rPr>
          <w:rFonts w:ascii="Verdana" w:hAnsi="Verdana"/>
          <w:b/>
          <w:szCs w:val="22"/>
        </w:rPr>
      </w:pPr>
      <w:r w:rsidRPr="008B0044">
        <w:rPr>
          <w:rFonts w:ascii="Verdana" w:hAnsi="Verdana"/>
          <w:b/>
          <w:szCs w:val="22"/>
        </w:rPr>
        <w:t>193. Records are deleted from an ISAM file in………………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Two wa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One wa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Three wa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Four way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A</w:t>
      </w:r>
    </w:p>
    <w:p w:rsidR="004B6862" w:rsidRPr="00CB25A1" w:rsidRDefault="004B6862" w:rsidP="004B6862">
      <w:pPr>
        <w:pStyle w:val="PlainText"/>
        <w:rPr>
          <w:rFonts w:ascii="Verdana" w:hAnsi="Verdana"/>
          <w:sz w:val="6"/>
          <w:szCs w:val="22"/>
        </w:rPr>
      </w:pPr>
    </w:p>
    <w:p w:rsidR="004B6862" w:rsidRPr="00D17617" w:rsidRDefault="004B6862" w:rsidP="004B6862">
      <w:pPr>
        <w:pStyle w:val="PlainText"/>
        <w:rPr>
          <w:rFonts w:ascii="Verdana" w:hAnsi="Verdana"/>
          <w:b/>
          <w:szCs w:val="22"/>
        </w:rPr>
      </w:pPr>
      <w:r w:rsidRPr="00D17617">
        <w:rPr>
          <w:rFonts w:ascii="Verdana" w:hAnsi="Verdana"/>
          <w:b/>
          <w:szCs w:val="22"/>
        </w:rPr>
        <w:t>194. Any reference to a VSAM file is to a ……………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equence data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ecord sequence data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Key- Sequence data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&amp; C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C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F12799" w:rsidRDefault="004B6862" w:rsidP="004B6862">
      <w:pPr>
        <w:pStyle w:val="PlainText"/>
        <w:rPr>
          <w:rFonts w:ascii="Verdana" w:hAnsi="Verdana"/>
          <w:b/>
          <w:szCs w:val="22"/>
        </w:rPr>
      </w:pPr>
      <w:r w:rsidRPr="00F12799">
        <w:rPr>
          <w:rFonts w:ascii="Verdana" w:hAnsi="Verdana"/>
          <w:b/>
          <w:szCs w:val="22"/>
        </w:rPr>
        <w:t>195. The lowest level index in</w:t>
      </w:r>
      <w:r>
        <w:rPr>
          <w:rFonts w:ascii="Verdana" w:hAnsi="Verdana"/>
          <w:b/>
          <w:szCs w:val="22"/>
        </w:rPr>
        <w:t xml:space="preserve"> a VSAM file is called the…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ata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ecord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equence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of the above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C</w:t>
      </w:r>
    </w:p>
    <w:p w:rsidR="004B6862" w:rsidRPr="008B0044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F12799" w:rsidRDefault="004B6862" w:rsidP="004B6862">
      <w:pPr>
        <w:pStyle w:val="PlainText"/>
        <w:rPr>
          <w:rFonts w:ascii="Verdana" w:hAnsi="Verdana"/>
          <w:b/>
          <w:szCs w:val="22"/>
        </w:rPr>
      </w:pPr>
      <w:r w:rsidRPr="00F12799">
        <w:rPr>
          <w:rFonts w:ascii="Verdana" w:hAnsi="Verdana"/>
          <w:b/>
          <w:szCs w:val="22"/>
        </w:rPr>
        <w:t>196. All higher level index</w:t>
      </w:r>
      <w:r>
        <w:rPr>
          <w:rFonts w:ascii="Verdana" w:hAnsi="Verdana"/>
          <w:b/>
          <w:szCs w:val="22"/>
        </w:rPr>
        <w:t xml:space="preserve"> records are part of the…………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Sequence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Index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C. </w:t>
      </w:r>
      <w:smartTag w:uri="urn:schemas-microsoft-com:office:smarttags" w:element="place">
        <w:r w:rsidRPr="005541ED">
          <w:rPr>
            <w:rFonts w:ascii="Verdana" w:hAnsi="Verdana"/>
            <w:szCs w:val="22"/>
          </w:rPr>
          <w:t>Loop</w:t>
        </w:r>
      </w:smartTag>
      <w:r w:rsidRPr="005541ED">
        <w:rPr>
          <w:rFonts w:ascii="Verdana" w:hAnsi="Verdana"/>
          <w:szCs w:val="22"/>
        </w:rPr>
        <w:t xml:space="preserve"> Set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lastRenderedPageBreak/>
        <w:t>D. A &amp; B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B</w:t>
      </w:r>
    </w:p>
    <w:p w:rsidR="004B6862" w:rsidRPr="008B0044" w:rsidRDefault="004B6862" w:rsidP="004B6862">
      <w:pPr>
        <w:pStyle w:val="PlainText"/>
        <w:rPr>
          <w:rFonts w:ascii="Verdana" w:hAnsi="Verdana"/>
          <w:sz w:val="10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98. The highest level in the index</w:t>
      </w:r>
      <w:r>
        <w:rPr>
          <w:rFonts w:ascii="Verdana" w:hAnsi="Verdana"/>
          <w:b/>
          <w:szCs w:val="22"/>
        </w:rPr>
        <w:t xml:space="preserve"> set always consists of a 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Double recor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ultiple records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ingle record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 &amp; B</w:t>
      </w:r>
    </w:p>
    <w:p w:rsidR="004B6862" w:rsidRPr="00CB25A1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CB25A1">
        <w:rPr>
          <w:rFonts w:ascii="Verdana" w:hAnsi="Verdana"/>
          <w:b/>
          <w:szCs w:val="22"/>
        </w:rPr>
        <w:t>C</w:t>
      </w:r>
    </w:p>
    <w:p w:rsidR="004B6862" w:rsidRPr="008B0044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199. No over flow area is required for a ………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SAM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ASAM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cord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VSAM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5541ED">
        <w:rPr>
          <w:rFonts w:ascii="Verdana" w:hAnsi="Verdana"/>
          <w:b/>
          <w:szCs w:val="22"/>
        </w:rPr>
        <w:t>D</w:t>
      </w:r>
    </w:p>
    <w:p w:rsidR="004B6862" w:rsidRPr="008B0044" w:rsidRDefault="004B6862" w:rsidP="004B6862">
      <w:pPr>
        <w:pStyle w:val="PlainText"/>
        <w:rPr>
          <w:rFonts w:ascii="Verdana" w:hAnsi="Verdana"/>
          <w:sz w:val="6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00. VSAM provides for a ……………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ield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ecord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Control area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B &amp; C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5541ED">
        <w:rPr>
          <w:rFonts w:ascii="Verdana" w:hAnsi="Verdana"/>
          <w:b/>
          <w:szCs w:val="22"/>
        </w:rPr>
        <w:t>C</w:t>
      </w:r>
    </w:p>
    <w:p w:rsidR="004B6862" w:rsidRPr="00CB25A1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01. A fully index file is conceptually quit different from a ……………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ISAM or VSAM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Master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Record file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Key file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5541ED">
        <w:rPr>
          <w:rFonts w:ascii="Verdana" w:hAnsi="Verdana"/>
          <w:b/>
          <w:szCs w:val="22"/>
        </w:rPr>
        <w:t>A</w:t>
      </w:r>
    </w:p>
    <w:p w:rsidR="004B6862" w:rsidRPr="008B0044" w:rsidRDefault="004B6862" w:rsidP="004B6862">
      <w:pPr>
        <w:pStyle w:val="PlainText"/>
        <w:rPr>
          <w:rFonts w:ascii="Verdana" w:hAnsi="Verdana"/>
          <w:sz w:val="8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02. The index is ordered by…………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Field ke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Record ke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System key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ll key</w:t>
      </w: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5541ED">
        <w:rPr>
          <w:rFonts w:ascii="Verdana" w:hAnsi="Verdana"/>
          <w:b/>
          <w:szCs w:val="22"/>
        </w:rPr>
        <w:t>B</w:t>
      </w:r>
    </w:p>
    <w:p w:rsidR="004B6862" w:rsidRPr="008B0044" w:rsidRDefault="004B6862" w:rsidP="004B6862">
      <w:pPr>
        <w:pStyle w:val="PlainText"/>
        <w:rPr>
          <w:rFonts w:ascii="Verdana" w:hAnsi="Verdana"/>
          <w:sz w:val="6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b/>
          <w:szCs w:val="22"/>
        </w:rPr>
      </w:pPr>
      <w:r w:rsidRPr="005541ED">
        <w:rPr>
          <w:rFonts w:ascii="Verdana" w:hAnsi="Verdana"/>
          <w:b/>
          <w:szCs w:val="22"/>
        </w:rPr>
        <w:t>203. The call of the external subroutine looks like this…………..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A. Write –algorithm ( 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B. Call hasing-algorithm (record key, address)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C. Hashing algorithm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>D. A&amp;B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  <w:r w:rsidRPr="005541ED">
        <w:rPr>
          <w:rFonts w:ascii="Verdana" w:hAnsi="Verdana"/>
          <w:szCs w:val="22"/>
        </w:rPr>
        <w:t xml:space="preserve">Answer: </w:t>
      </w:r>
      <w:r w:rsidRPr="005541ED">
        <w:rPr>
          <w:rFonts w:ascii="Verdana" w:hAnsi="Verdana"/>
          <w:b/>
          <w:szCs w:val="22"/>
        </w:rPr>
        <w:t xml:space="preserve">B </w:t>
      </w: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4B6862" w:rsidRPr="005541ED" w:rsidRDefault="004B6862" w:rsidP="004B6862">
      <w:pPr>
        <w:pStyle w:val="PlainText"/>
        <w:rPr>
          <w:rFonts w:ascii="Verdana" w:hAnsi="Verdana"/>
          <w:szCs w:val="22"/>
        </w:rPr>
      </w:pPr>
    </w:p>
    <w:p w:rsidR="00896774" w:rsidRDefault="00896774">
      <w:bookmarkStart w:id="0" w:name="_GoBack"/>
      <w:bookmarkEnd w:id="0"/>
    </w:p>
    <w:sectPr w:rsidR="00896774" w:rsidSect="00621D27">
      <w:headerReference w:type="even" r:id="rId5"/>
      <w:headerReference w:type="default" r:id="rId6"/>
      <w:footerReference w:type="even" r:id="rId7"/>
      <w:footerReference w:type="default" r:id="rId8"/>
      <w:headerReference w:type="first" r:id="rId9"/>
      <w:footerReference w:type="first" r:id="rId10"/>
      <w:pgSz w:w="12240" w:h="15840"/>
      <w:pgMar w:top="900" w:right="1080" w:bottom="360" w:left="5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D43" w:rsidRDefault="004B686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94B02" w:rsidRPr="00B15D43" w:rsidRDefault="004B6862" w:rsidP="00B15D43">
    <w:pPr>
      <w:pStyle w:val="Footer"/>
    </w:pPr>
    <w:r w:rsidRPr="00B15D43">
      <w:t xml:space="preserve">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D43" w:rsidRDefault="004B6862">
    <w:pPr>
      <w:pStyle w:val="Foo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D43" w:rsidRDefault="004B686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D43" w:rsidRDefault="004B686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15D43" w:rsidRDefault="004B68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DawMLc0MTcxNzdT0lEKTi0uzszPAykwrAUAyauGZSwAAAA="/>
  </w:docVars>
  <w:rsids>
    <w:rsidRoot w:val="00491044"/>
    <w:rsid w:val="00491044"/>
    <w:rsid w:val="004B6862"/>
    <w:rsid w:val="00896774"/>
    <w:rsid w:val="00C6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 Lis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68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PlainText">
    <w:name w:val="Plain Text"/>
    <w:basedOn w:val="Normal"/>
    <w:link w:val="PlainTextChar"/>
    <w:rsid w:val="004B6862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B6862"/>
    <w:rPr>
      <w:rFonts w:ascii="Courier New" w:eastAsia="Times New Roman" w:hAnsi="Courier New" w:cs="Courier New"/>
      <w:sz w:val="20"/>
      <w:szCs w:val="20"/>
      <w:lang w:bidi="ar-SA"/>
    </w:rPr>
  </w:style>
  <w:style w:type="paragraph" w:styleId="Header">
    <w:name w:val="header"/>
    <w:basedOn w:val="Normal"/>
    <w:link w:val="HeaderChar"/>
    <w:rsid w:val="004B686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B686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rsid w:val="004B686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B6862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Plain Text" w:uiPriority="0"/>
    <w:lsdException w:name="No List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68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  <w:unhideWhenUsed/>
  </w:style>
  <w:style w:type="paragraph" w:styleId="PlainText">
    <w:name w:val="Plain Text"/>
    <w:basedOn w:val="Normal"/>
    <w:link w:val="PlainTextChar"/>
    <w:rsid w:val="004B6862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B6862"/>
    <w:rPr>
      <w:rFonts w:ascii="Courier New" w:eastAsia="Times New Roman" w:hAnsi="Courier New" w:cs="Courier New"/>
      <w:sz w:val="20"/>
      <w:szCs w:val="20"/>
      <w:lang w:bidi="ar-SA"/>
    </w:rPr>
  </w:style>
  <w:style w:type="paragraph" w:styleId="Header">
    <w:name w:val="header"/>
    <w:basedOn w:val="Normal"/>
    <w:link w:val="HeaderChar"/>
    <w:rsid w:val="004B686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4B686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rsid w:val="004B686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B6862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eader" Target="header2.xml"/><Relationship Id="rId11" Type="http://schemas.openxmlformats.org/officeDocument/2006/relationships/fontTable" Target="fontTable.xml"/><Relationship Id="rId5" Type="http://schemas.openxmlformats.org/officeDocument/2006/relationships/header" Target="header1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4943</Words>
  <Characters>28177</Characters>
  <Application>Microsoft Office Word</Application>
  <DocSecurity>0</DocSecurity>
  <Lines>234</Lines>
  <Paragraphs>66</Paragraphs>
  <ScaleCrop>false</ScaleCrop>
  <Company>home</Company>
  <LinksUpToDate>false</LinksUpToDate>
  <CharactersWithSpaces>330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HA</dc:creator>
  <cp:keywords/>
  <dc:description/>
  <cp:lastModifiedBy>MSHA</cp:lastModifiedBy>
  <cp:revision>2</cp:revision>
  <dcterms:created xsi:type="dcterms:W3CDTF">2018-05-06T12:24:00Z</dcterms:created>
  <dcterms:modified xsi:type="dcterms:W3CDTF">2018-05-06T12:24:00Z</dcterms:modified>
</cp:coreProperties>
</file>